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8</w:t>
      </w:r>
      <w:r>
        <w:t xml:space="preserve"> </w:t>
      </w:r>
      <w:r>
        <w:t xml:space="preserve">มี.ค.64</w:t>
      </w:r>
    </w:p>
    <w:p>
      <w:pPr>
        <w:pStyle w:val="Date"/>
      </w:pPr>
      <w:r>
        <w:t xml:space="preserve">วันจันทร์ที่</w:t>
      </w:r>
      <w:r>
        <w:t xml:space="preserve"> </w:t>
      </w:r>
      <w:r>
        <w:t xml:space="preserve">26</w:t>
      </w:r>
      <w:r>
        <w:t xml:space="preserve"> </w:t>
      </w:r>
      <w:r>
        <w:t xml:space="preserve">เมษ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ธานสภาระบุวิป สมัยวิสามัญ ลงความเห็นชอบพบฝุ่นในจังหวัดเชียงใหม่ pm2.5 อันดับ 1 ของโลก เหตุจากกระแสลมและไฟป่// สวัสดีค่ะ ตอนรับเข้าสู่กับประเด็บข่าวร้อนเราจะมารับตาเรื่องไฟป่า หมอกควัน และฝุ่น pm2.5 ในพื้นที่ภาคเหนือนะคะ ในรายว่าค่า PM พุ่งติดอันดับ วันนี้จับประเด็นข่าวร้อนพูดคุยกับประลัทตอนนี้ควบคุมได้มากน้อยแค่ไหน และแนวทางในการแก้ไขปัญหาเบื้องต้น หน่วยงานที่ร่วมอยู่พูดถึงช่วงเทศกาลสงกรานต์ที่จะเข้ามาถึงเรื่อย ๆ แล้วนะคะ แล้วตอนนี้ประเทศไทยนี่ก็นำร่องในการฉีดวัคซีนไปแล้วในหลายพื้นที่ ว่าแล้วพอมาถึงช่วงเทศกาลสงกรานต์ต่าง ๆ ได้มากน้อยแค่ไหน จะเริ่มเล่นสาดน้ำกันได้หรือยัง แล้วถ้าเกิดจะเล่นกันจริง ๆ นี่ จะเป็นการเล่นสงกรานต์ในรูปแบบไหนที่เป็นวิถีของ New Normal ด้วยนะคะ วันนี้ ศบค. ได้ออกมาแย้งเดี๋ยวที่ประชุมนี่จะหารือเรื่องนี้ด้วยกันค่ะ ซึ่งนายกฯ ก็ส่งสัญญาณมาแล้ว อยากให้คลายล็อกในบางมาตรการเพื่อให้เศรษฐกิจ ของศบค. ในวันนี้กันนะคะ ภาพรวมที่ได้ฉีดวัคซีนกันไปแล้วค่ะ ก็มีรายงานถึงสถานการณ์ในภาพรวม ตอนนี้บอกว่าสถานการณ์บอกว่าสถานการณ์เริ่มที่จะดี ผู้ช่วยโฆษกศบค. บอกว่า ศบค. ชุดเล็กได้หารือมาตรการผ่อนคลายในภาคส่วนอื่น ๆ ทั้งภาคของสังคมเศรษฐกิจ นายกฯ เน้นย้ำ ไปเตรียมหารือร่วมกัน การจะคลายล็อกอะไรได้บ้าง แล้วเดี๋ยวจะทำข้อสรุปนำเสนอเข้าสู่ประชุมของ ศบค. ชุดใหญ่ในวันที่ 15 มีนาคมนี้ค่ะ ชุดเล็กเตรียมเอาไว้เบื้องต้น 3 หลัก ๆ ไปดูระยะแรกก่อน ระยะแรกนะคะ วันที่ 1 เมษายน เขาจะไปนับคนที่ได้รับการฉีดวัคซึนทั่วประเทศ มาตราการให้สอดคล้อง ปรับอย่างไรบ้าง ก็ไปปรับสีค่ะ ให้สอดคล้องกับตัวเลขผู้ที่ฉีดวัคซีนนะคะ แล้วก็อาจจะพ่วงการผ่อนคลายให้กับชาวต่างชาติ ประเทศไทยด้วย ส่วนในระยะที่ 2 จะไปเริ่มในวันที่ 1 มิถุนายน ทาง ศบค. ชุดเล็กก็จะไปดูเรื่องการต่ออายุ พ.ร.ก. ฉุกเฉินนะคะ ซึ่งคาดว่าน่าจะเสนอให้ต่ออายุ พ.ร.ก. ฉุกเฉิน ไป พฤษภาคมค่ะ หลังจากวันที่ 31 พฤษภาคม ผ่อนคลาย ก็จะใช่แค่ พ.ร.บ. โรคติดต่อการระบาดในระยะที่ 2 นะคะ ก็จะเริ่มตั้งแต่วันที่ 1 มิถุนายนเป็นต้นไป ส่วนระยะที่ 3 วันที่ 1 ตุลาคม บ้านเราน่าจะฉีดวัคซีนไปได้เยอะแล้ว พอสมควรแล้ว ก็จะผ่อนคลายการกักตัวคนที่เดินทางมาจากประเทศอื่น ๆ อาจจะมีการลดจำนวนวันหรือเปล่า ต้องดูที่ตรงนี้ด้วย ลดจำนวนวัน ตัวเลขจะกักตัวอยู่ที่กี่วันกันแน่ 7 วัน หรือถ้าเกิดคุณมาจากประเทศที่มีเชื้อกลายพันธุ์ ก็อาจจะต้องคงไว้ที่ 14 วันเหมือนเดิม เขาก็จะไปดูเรื่องของการฉีดวัคซีน พูดถึงการคลายล็อกในช่วงของสงกรานต์นี่เราก็อยากให้พี่น้องประชาชนเที่ยวกันอย่างมีความสุขนะคะ แต่ก็ต้องเคร่งครัดการป้องกันการระบาดของ แล้วก็เดี๋ยวจะไปพูดกับกระทรวงวัฒนธรรมนี่ไปดีไซน์มาเลย ให้ออกแบบว่าสงกรานต์แบบ New Normal เราจะเล่นการสาดน้ำกันในรูปแบบไหนได้ กันในรูปแบบไหนได้ที่จะคงมาตรการประเพณีสงกาไว้ แต่ก็ต้องป้องกันการระบาดของ COVID-19แน่นอนนะคะ วันนี้นักข่าวได้สอบถามนายกรัฐมนตรีเหมือนกันค่ะ นายกฯ ก็ส่งสัญญาณบอกว่าบอกว่าเรื่องการคลายล็อกในช่วงสงกรานต์นี้ได้ในทุกพื้นที่เลย แต่ต้องมาคุยในแนวทางนี่จะทำอย่างไร แล้วกิขกรรมต่าง ๆ ในที่ประชุมของ ศบค. กำลังคุยกันอยู่นะคะ ว่าต้องมีมาตรการผ่อนคลายอะไรได้บ้าง ต้องไปคุยทั้งกระทรวงมหาดไทย ทั้งกระทรวงสาธารณสุข นี่เป็นกิจกรรมที่เกี่ยวข้องกับหลายประทรวงค่ะ หลายหน่วยงาน นายกฯบอกว่า แต่สิ่งที่สำคัญที่สุด ที่เราจะทำไม่เกิดการแพร่ระบาดระลอกใหม่ ต้องเรื่องการเคลื่อนย้ายของประชาชนเป็นจำนวนมากเป็นกิจกรรมที่เกี่ยวข้องกับหลายกระทรวง หลายหน่วยงาน ก็คือว่าทำอย่างไรจะไม่ให้เกิดการแพร่ระบาดในระลอกใหม่ขึ้นไปอีก เพราะเป็นการเคลื่อนที่โดยเฉพาะในเรื่องของการท่องเที่ยวในสงกรานต์ มีการเดินหน้า ค้าขาย ท่องเที่ยว โรงแรมต่าง ๆ รายได้ขึ้นมา เพื่อจะฟื้นฟูในสิ่งที่สูญหายไปในช่วงที่ผ่านมา หลายมาตรการ ทันเวลาให้รับทราบได้แน่ ก่อนสงกรานต์ ก็เรียกว่า</w:t>
      </w:r>
      <w:r>
        <w:t xml:space="preserve"> </w:t>
      </w:r>
      <w:r>
        <w:t xml:space="preserve">“</w:t>
      </w:r>
      <w:r>
        <w:t xml:space="preserve">มีการจองห้อง</w:t>
      </w:r>
      <w:r>
        <w:t xml:space="preserve">”</w:t>
      </w:r>
      <w:r>
        <w:t xml:space="preserve"> </w:t>
      </w:r>
      <w:r>
        <w:t xml:space="preserve">การเดินทางล่วงหน้า // // ก็เป็นสัญญาณที่ดีนะคะ ท่านายกฯ บอกว่า ต่อไปได้ด้วยนะคะ แต่ว่าก็ต้องป้องกันการแพร่ระบาดของ COVID-19ทีนี้ที่หลายคนรอคอย Passport จะเป็นปัจจัยสำคัญอย่างมากที่จะทำให้เศรษฐกิจนี่เดินหน้าต่อไปได้ จะได้รับวัคซีนพาสปอร์ต เห็นชอบออกมาแล้วนะคะ ทีนี้คนที่ถือ Passport จะได้รับสิทธิอะไรบ้าง อย่างเช่นอาจจะได้ลดจำนวนวันกักตัว เดินทางไปยังประเทศอื่น ๆ ได้นะคะ พููดถึงเรื่องของการฉีดวุคซีนกันบ้าง ตอนนี้มีความกังวลเกิดขึ้นทั่วโลกโดยเฉพาะวัคซีนของแอนต้า ก็มีข่าวคราว ก็มีคำถามว่าเพราะวัคซีนของ astrazeneca จริงหรือเปล่า ไปฟังคำตอบจากทีมข่าวต่างประเทศค่ะ // เกาหลีใต้ระบุว่าเมื่อไม่นาน ไม่เกี่ยวข้องกับการฉีดวัคซีน เกาหลีได้ก็ได้ออกมาที่มีอาการไม่พึงประสงค์ แต่ไม่พบความเชื่อมโยงว่า ทั้งนี้เกาหลีใต้ระงับการฉีดวัคซีน อายุแล้วเจ้าหน้าที่ที่ดูแลผู้สูงวัย และกลุ่มเสี่ยงตั้งแต่ปลายเดือนที่ผ่านมาไปแล้วกว่า 310,000 คน เวียดนามได้ฉีดวัคซีนล็อตแรกแล้วในวันนี้ที่ 4 โดยฉีดให้กับกลุ่มที่มีความเสี่ยงสูงที่สุดก่อน อาทิ บุคลากรทางการแพทย์ เจ้าหน้าที่ความมั่นคง นักการทูต ครู อาจารย์ เวียดนามได้รับการจากทั่วโลกว่าได้ดีจากการดำเนินมาตรการหาเชื้อเชิงรุก และการกักกันโรคอย่างเข้มงวดที่เป็นผในภูมิภาคเอเชีย โดยมีผู้ติดเชื้อสะสมเสียชีวิตเพียง 1,500 คน จะสั่งซื้อวัดซีนของ Phyzer เพี่อให้เพียงพอสำหรับฉีด ส่งมาถึงภายในครึ่งปีหลังโดส เท่ากับว่ารัฐบาลนิวซีแลนด์ เลือกทั้งหมด 10 ล้านโดส โดยสาเหตุที่รัฐบาลนิวซีแลนด์ ผลการทดลองการติดเชื้อทำให้เกิดอาการของโรค COVID-19 ช่วงนี้พักสักครู่นะคะ จับตามความเคลื่อนไหวการเมือง ท่ามกลางของสภา สมัยวิสามัญ ท่ามกลางร่างรัฐธรรมนูญเข้าวาระ 3 อาจจะโดนคว่ำ เดี๋ยวติดตามช่วงหน้าค่ะปัญหาเรื่องบ้านคืองานของเราวิก 3 ฝ่าย เพื่อเปิดประชุมสภา จับตาไปที่วาระการแก้ไขรัฐธรรมนูญ เขาก็รอที่จะฟังคำวินิจฉัยของศาลรัฐธรรมนูญนะคะ เพื่อส่งผลไปให้ศาลวินิจฉัย สภามีอำนาจที่จะตั้ง ฉบับใหม่หรือเปล่านะคะ วันนี้คุณชวน หลีกภัย ก็ออกมาให้สัมภาษณ์กับสื่อเรื่องนี้นะคะ วันนี้มีการประชุมของวิปทั้ง 3 ฝ่ายนะคะ ว่ามันจะมีการเปิดประชุมสภาด้านวิสามัญ แล้วนะคะ ว่าจะมีการเปิดวันที่ 17 และ 18 มีนาคมนี้ค่ะ การให้สัมภาษณ์ของคุณชวนในวันนี้นะคะ ตอนนี้ มีการจับตา นะคะ ซึ่งเราก็ต้องดูกัน ก่อนหน้านี้สภาฯ ได้ส่งเรื่องไปให้ศาลรัฐธรรมนูญ เพื่อที่จะวินิจฉัยว่าสภานี่มีสิทธิ์ที่จะตั้ง สสร. เพื่อที่จะร่างรัฐธรรมนูญ ฉบับใหม่หรือเปล่าท่ามกลางเสียงวิพากษ์วิจารณ์ ไปดูการให้สัมภาษณ์ของคุณชวนกันหนอยค่ะ นี่นะคะ ท้ายที่สุดนี่ก็มีข้อสรุปออกมาแล้ว ลงมติกัน 3-4 ชั่วโมงค่ะ ค.ร.ม. จะมีเปิดสมัยประชุมออกมาเมื่อไหร่ รัฐบาลก็ต้องรอฟังวินิจฉัยของศาลรัฐธรรมนูญ ถ้าหาไม่มีปัญหา กระบวนการแก้ไขต่อไปแล้วก็จัเข้าสู่การพิจารณาในวาระที่ 3 นะคะ พร้อมกับร่าง พ.ร.บ. ว่าด้วยการออกเสียงประชามติการเปิดวิสามัญในครั้งนี้ด้วย ก็จะจัดให้มีการสมาชิกวุฒิสภาและสมาชิกของพรรคพลังประชารัฐ คว่ำร่างในวาระที่ 3 จะเป็นไปได้มากน้อยแค่ไหน คุณชวนบอกว่าต้องรอดู อย่าเพิ่งไปกังวลล่วงหน้า ก็เชื่อว่าทุกคนรู้ดีถึงสถานการณ์บ้านเมืองในปัจจุบัน ไม่ว่าจะเป็นทั้ง ส.ส. หรือ ส.ว. ทุกฝ่ายนี่ ก็จำเป็นต้องใช้เหตุและผลกันนะคะ วันนี้คุณชูศักดิ์แนวโน้มคำวินิจฉัยของศาลรัฐธรรมนูญ ไม่ว่าผลจะออกมาเป็นอย่างไร แต่ว่าการแก้ไขรัฐธรรมนูญก็ต้องเดินหน้าต่อไปจนถึงสมัยวาระที่ 3 การทำประชามติ ที่อยู่ในคาดว่ากฎหมายฉบับนี้จะเข้าไปในช่วงปิดสมัยประชุมค่ะ ซึ่งทางพรรคร่วมฝ่ายค้านก็เสนอหลักการประชามติ เพราะก็คือจะต้องจัดธรรมประชามติโดยสันติและเสมอภาคนะคะ ก็คาดว่าในช่วงปิดสมัยประชุมนี่ล่ะ ต้องมีผลออกมา ก็ต้องจับตากันอย่างใกล้ชิด เพราะเรื่องการร่างรัฐธรรมนุญ การเคลื่อนไหวการเมืองข้างหน้าผู้ชุมนุมที่เป็นข้อเรียกร้องหลัก ๆ เลย ที่ต้องการให้มีการเปิดทาง แล้วก็มีการเลือกตั้งตัวแทนจากประชาชนแท้จริงนะคะ สลับไปดูเหตุการณ์อุกอาจกันหน่อยนะคะ กำนันอำเภอนาโง ที่จังหวัดนครปฐมนี่ เมาแลยิงถล่มนักท่องเที่ยวค่ะ พอส่างเมา เจ้าตัวไปมอบตัวกับทางตำรวจแล้ว ก็สารภาพเพราะว่าไม่มีสติค่ะ วันนี้ไปมอบตัวนะคะ ตำรวจสอบปากคำ เราดูความคืบหน้าทางคดีหน่อยนะคะ เป็นภาพเหตุการณ์ที่เกิดขึ้นสถานบันเทิงแห่งหนึ่งนะคะ แสงนารายณ์ เป็นกำนันอำเภอนาว่า จังหวัดนคปฐมค่ะ ขออภัย มีอาการเมาค่ะ แล้วก็กราดยิงเข้าไปในผับแห่งหนึ่ง คือ ไปหยิบปืนในรถมายิงถล่มร้าน แล้วก่อเหตุอุกอาจมาก แล้วกระสุนนี่ไปถูกนักท่องเที่ยวถึง 4 ราย ค่ะ ที่อยู่ในร้านจับกันไว้ได้นะคะ แล้วส่งสภ. บ้านแพง ให้ดำเนินคดีตามกฎหมาย ทางคดี พันตำรวจโทปราโมชย์ ชาลี รองผู้กำกับการ สภ. บ้านแพงบอกว่า ก็คุมตัวมาสอบสวนเบื้องต้น ที่พนักงานของร้าน ตอนที่ตัวเองไปใช้บริการนะคะ นี่นะคะ จอดรถ แล้วก็เดินเข้าไปในร้าน แต่ว่าเด็กที่บ้านนี่มาบอกว่ากำนันนี่จอดรถไม่เป็น ให้กำนันไปจอดรถใหม่ให้เป็นระเบียบ โมโหนะคะ ไปหยิบปืนค่ะ แล้วไปยิงถล่มร้านจนมีผู้ได้รับบาดเจ็บหลายคนค่ะ เจ้าตัวก็สารภาพว่าตอนนั้นนี่เมา เมาด้วยนะคะ แล้วควบคุมสติแจ้งความใน 3 ข้อหาหนักเลย พยายามฆพบพาอาวุธปืนไปในที่สาธารณะโดยไม่ได้รับอนุญาต ยิงปืนในที่สาธารณะ ส่งตัวดำเนินคดีต่อไปค่ะเป็นเรื่องที่ใกล้ตัวกับประชาชนมากเลยนะคะ บ่นมาตลอด ปัญหารถมอที่ขึ้นมาวิ่งบนทางเท้า ต้องมีการตั้งรางวมีมอเตอร์ไซค์ ขับรถบนทางเท้า ถูกดำเนินคดีตามกฎหมาย อีกพื้นที่หนึ่งเขามีไอเดียตรงกันข้ามค่ะ คือมีการเปิดทางให้มอเตอร์ไซค์นี่ขี่บนทางเท้าได้ เพราะเขาต้องการแก้ไขติดขัด แน่นอนนะคะ พอมีแนวคิดนี้ขึ้นมา ก็มีเสียงแตกออกเป็น 2 ฝ่าย ฝั่งหนึ่งเข้าก็เห็นด้วย ฝั่งหนึ่งเขาก็ไม่เห็นด้วยนะคะ เหตุผลก็ต่างกันไป มันจะดีหรือเปล่า มันจะกลายเป็นความปลอดภัย คือ ลำพังเดินก็ลำบากอยู่แล้วนะ เป็นอันตรายต่อคนด้วย อีกมุมหนึ่งนะคะ ก็เป็นไอเดียที่ดีนะคะ เวลารถติดนี่ไม่ต้องไปแออัดกันบนท้องถนน แนวคิดนี้กันหน่อยค่ะ หลังจากมีกระแสข่าว เขาบางแค หรือบางแคดิสติก ภาพนะคะ แล้วก็มีข้อความ ตอนนี่ที่เขตบางแคกำลังทดลองติดตั้งอุปกรณ์ป้องกันการขับขี่รถจักรยานยนต์ บนทางเท้านะคะ เขาจะมีโมเดล 2 รูปแบบ รูปแบบที่ 1 จะไปติดตั้นไลฟ์การ์ด จะเป็นเสาเพื่อป้องกันการขี้รถจักรยานยนต์บนทางเท้า จะไปอยู่ตรงซอยเพชรเกษม เพชรเกษมค่ะ รถจักรยานยนต์ บนทางเท้าสรรจรไปมาได้ แต่บริเวณที่ไปติดตั้ง Life Guard นะคะ จักรยานยนต์จะผ่านไปไม่ได้นะคะ จักรยายนต์ มันจะผ่านไปไม่ได้จริง ๆ แนวคิดที่ 2 เขาจะแบ่งพื้นที่ที่ต้องเป็นบริเวณทางเท้าที่ใหญ่ 63/4 นะคะ ก็ยาวไปจนถึงเพชรเกษม 65/1 ตรงนี้ล่ะที่จะเป็นพื้นทีาให้สัญจรไปมาได้ เขาต้องการแก้ปัญหา2. การวิ่งย้อนศร เป็นพื้นที่แบ่งกัน คนเดินได้ด้วย รถจักรยานยนต์วิ่งได้ด้วยนะคะ แต่ว่าจะเป็นพื้นที่นำร่อง เรื่องการรับฟังความเห็นประชาชน ทดลองนี่ เขาก็จะมีการฟังเสียงประชาชน ให้ไปตอบแบบสอบถาม แล้วก็ลองเลือกดูสิ ว่าแบบไหนนี่มันจะตอบโจทย์การใช้ชีวิตของคนกรุง เวิร์กขึ้นมา แนวคิดการแบ่งพื้นที่ เขาก็จะขยายต่อไปค่ะ ทาง ผอ. เขตบางแคนี่ แบ่งปันทางเท้านี่ เอาเฉพาะบริเวณเพชรเกษม65/1 ก่อนนะะค แนวคิดต่าง ๆ ที่เกิดขึ้นเมืองกรุงของพี่น้องประชาชนเขาจะว่าอย่างไรกันบ้าง เดี๋ยวช่วงหน้าเราตามกัน เรื่องของหมอกควัน ไฟป่า ในพื้นที่ภาคเหนือกำลังวิกฤตเลยค่ะ แนวทางจะไปแนะคะ จะเป็นไปในทิศทางไหนบ้างค่ะ // ตอนนี้ใครที่อยู่ในพื้นที่จังหวัดเชียงใหม่ ได้รับผลกระทบอย่างหนักจากฝุ่น PM 2.5 การเผาป่าแล้วก็หมอกควัญที่เกิดขึ้น คือมีเว็บไซต์เว็บหนึ่งนี่ เขาไปวัดค่าฝุ่น PM2.5 แล้วดูตัวเลข กว่า ๆ ไมโครกรัมต่อลูกบากส์เมตร กับค่าฝุ่นละอองทั่วโลก ก็ทำให้ประเทศไทยติดอันดับที่ 1 ของโลกเลยนะคะ หลายคนก็โอ้โห วิตกกังวลว่าจะใช้ชีวิตอคนในพื้นที่ก็เดือดร้อนกันอย่างหนักเลยค่ะ นะคะ แล้วก็ไปวางแนวทางในการแก้ปัญหาในพื้นที่เบื้องต้นค่ะ ก็มีหลายหน่วยงานนะคะ วันนี้อย่างกระทรวงทรัพยากรนี่ะเขาก็ไปนะคะ ทีนี้เราไปดูพื้นที่กันหน่อยที่เชียงใหม่นี่ มีค่ามลพิษเป็นอันดับ 1 ของโลกค่ะ ค่าดัชนีคุณภาพอากาศที่อยู่ 123 อย่างค่าฝุ่น คือ 200 ไมโครกรัมต่อลูกบากศ์เมตร คือ เกินค่ามาตรฐานมาสูงมากที่เกิดขึ้นนะคะ วันนี้นี่อันดับจะเห็นว่าประเทศไทยนี่อยู่อับดับที่ 1 ของโลก คือเมืองเสิงหย่างUSAQI นะคะ ที่อินเดีย 192 USAQI ทำให้ค่าฝุ่นในเชียงใหม่มาก พัดพาเอากลุ่มควันทางทิศตะวันตกในพื้น แล้วก็ยังมีกระแสลมเข้ามาสมทบในพื้นที่ตะวันออกที่มาสมทบด้วย เหมือนฝุ่นที่อยู่ในเมือหมุนวนอยู่ในเมือง ทำให้วันนี้เห็นภาพ ๆ นี้นะคะ แทบไม่ได้เลยค่ะ วันนี้จับประเด็นข่าวร้อน เราพูดคุยกับหน่วยงานที่เกี่ยวข้อง ได้สั่งการ ปัญหาโดยด่วนเพื่อป้องกันให้ประชาชนได้รับผลกระทบนะคะ ทีนี้หมอกควันและไฟป่านี่ ทำไมสถานการณ์ยังไม่ดีขึ้นเลย พูดคุยกับคุณจตุพร … ค่ะ อยู่ในสายแล้วค่ะ // สวัสดีค่ะ ท่านปลัดฯ คะ ตอนนี้สถานการณ์ในพื้นที่ภาคเหนือ ทั้งไฟป่าและ PM2.5 ที่หลานคนกังวลอยู่ตอนนี้มีความเห็นอย่างไรบ้างคะ // วันนี้นะครับ ผมได้มีการประชุมคอนเฟอร์เรนซ์ กับทาง สสจ. 5 จังหวัดนะครับ ในส่วนของกลุ่มกรมป่าไม้ และรวมกับส่วนของอธิบดีมีการ เรียกว่า Backup ข้อมูลของในพื้นที่ และมาตรการของแต่ละจังหป้องกันจังหวัดนี่ เป็นอย่างไรบ้าง และการเฝ้าติดตามจากการเฝ้าติดตามประเมินที่ผ่านมาพูดถึงภาพรวมนี่ ระหว่างปีนี้กับปีที่แล้ว ณ วันนี้นี่ ถ้าเทียบกับปีที่แล้ว สถานการณ์ ค่าของความ ค่าของอะไรมันลดลงนะครับ แต่ว่าเพียงแต่ว่าสิ่งที่เราเห็น ก็คือปรากฏการณ์ ค่ะ ตรงนีก็เป็นปัญหาเหมือนกัน ประกอบกับลมที่พัดมาจากทิศตะวันออกเฉียงเหนือ เข้ามาในประเทศไทยนะครับ แล้วก็พัดจากทางใต้ขึ้นทางเหนือก็สูง ทีนี้ว่าในแต่ละจังหวัด ที่ที่เราจะดู ว่าจังหวัดไหนที่มีค่าความร้อนที่ค่อนข้างสูง ค่าของไฟป่าหมอกควันสูงนี่ ปรากฏภว่าในพี้นที่มีไฟป่าเยอะ ต่างกับแม่ฮ่องสอน กำลังแล้วในส่วนของ… ไฟป่า เข้ามาในพื้นที่แล้ว แล้วก็ประกอบกับแผนที่ผู้นำจังหวัดนี่ เขามีแถม ใช้ทั้งพี่น้องประชาชน ก็เข้าหาตำรวจแล้วอะไรก็ตามแต่ เฉพาะแม่สอด ผมคิดว่าเป็นพื้นที่ที่น่าเฝ้าระวัง เราก็ประสานงานเอาเครื่องมือ เอาเครื่องมือ เอาหนองปอภอ ตั้งแต่วันพรุ่งนี้เป็นต้นไปจะมีการเข้ามาในพื้นที่ ในการข่วงดูแลตรงนี้ ในส่วนของเชียงใหม่ เชียงใหม่ เชียงราย ถ้าดูความร้อนนี่ไม่เยอะ เพียงแต่ว่า ลมที่พัดเข้ามาแต่ละพื้นที่ ทำให้ลมทำให้พัดเอาควันเข้ามาด้วย แล้วก็สภาพภูมิประเทศมันเป็นแอ่งกระทะ กับความกดอากาศมาปั๊บนี่ ค่อนข้างสูง PM 2.5 ในเชียงใหม่ค่อนข้างสูง เราก็ต้องทบทวน เพราะในบางพื้นที่ลมมันพัดเข้ามา // แสดงว่าที่หนัก ๆ ที่เห็นตามข่าวว่ามันหนักนี่ เกิดจากปัจจัยสภาพภูมิอากาศสภาพภูมิอากาศ สภาพภูมิประเทศ ใช่ไหมครับ ซึ่งอันนี้เรายอมรับว่าไม่สามารถควบคุมได้ เราพยายามที่จะใช้กระบวนการ การจัดการวัสดุที่เหลืออยู่ และในภาคเหนือก็สั่งไม่ให้ทำการเผาแล้ส สิ่งหนึ่งที่เราต้องทบทวน ก็คือว่าเรามีแผนของการจัดการเรื่องฝุ่น เกินระดับทั่วไป เราก็มาซักซ้อมกันแล้ว ถ้าในกรณีอย่างนี้เราต้องเตือนพี่น้องประชาชนก่อน เราต้องมีการ… ถ้าสถานการณ์อย่างนี่ ต้องใส่เครื่อง ใส่แมสก์ เพียงแต่ว่า ตามกิจกรรมกลางแจ้ง เพราะฉะนั้น เป็นสิ่งหนึ่งที่เราจะต้องเตือนพี่น้องประชาชน ก็ย้ำเตือนว่าในพื้นที่เชียงใหม่ พื้นที่ในเมืองมีเรื่องการจารเราต้องเน้นว่า มีหมอกควันเช่น ตั้งด่านจัดการเลือกตวันรถ // ค่ะ ๆ ที่นี้สาเหตุเพิ่มเติม… ที่เกิดที่มาจากการลักลอบเผานี่ ปีนี้ยังมีอยู่ไหมคะ // ยังมีอยู่ แต่ว่าน้อย ถ้าเทียบกับ… แล้วน้อย การตั้งใจ หรือเกิดจากการจุดน้ำมันลามเข้าไป หรืออะไรก็แล้วแต่นี่ อันนี้มี แต่กับคนที่ดำเนินการไปแล้ว มาแก้ตรงปลายเหตุ พูดคุยกันก่อน ตอนนี้ ซึ่งปีนี้เราพยายามที่จะเก็บเชื้อเพลิงนี่ มาเยอะมากนะครับ //ค่ะ // ทะลุไปถึงจังหวัดหนึ่งหลายร้อนตันน่ะ ซึ่งอันนี้เราต้องขอบคุณภาคเอกชนนะ เข้ามารับเอาวัสดุที่เศษไม้ใบหญ้า เราช่วยกันทุกฝ่าย แต่ว่าก็ยังมีการจุดไฟแล้วก็ทำให้เกิดเพลิงได้ ถ้าไม่จุดก็ไม่มีเพลิงนะ พูดง่าย ๆ นะ // ถ้าเกิดฟังจากที่ท่านปลัดฯ พูดแล้วต้องอยู่กับภาวะ ไฟป่า และหมอกควันไปอีกกี่วัน// ตอนนี้เราก็ต้องดูการรายงานของกรมอุตุนิยมวิทยาด้วยนะครับ ที่บอกว่าน่าจะเกิดจากสภาพภูมิอากาศสภาพภูมิอากาศ กทม. เห็นไหมครับ ลมดี อะไรดี ก็ไม่มีปัญหาใช่ไหมครับ แต่ถ้าวันไหนสถานการณ์ มีเรื่องของการกดอากาศ เข้ามาในประเทศไทยมากนี่ อันนี้มันเป็นปัญหา เราก็ยอมรับว่าอย่างหมอกนี่ นี่เราก็ขอให้กรมมลพิษ ช่วยแจ้งประเทศเพื่อนบ้านด้วย ช่วย ๆ ดูตรงนี้ด้วย ซึ่งอันนี้ยอมรับว่ามันก็อยู่เหนือการควบคุมของเราเหมือนกัน สูงมาก และลมก็พัดเข้ามาบ้านเรา นี่เราก็ต้องพูดคุยกัน เพราะมันไม่ได้อยู่ในเขตบ้านเรา แต่เราต้องคุมเขตของเราด้วยเหมือนกัน เกิดภาวะหมอกควันซึ่งท่านนายกรัฐมนตรีท่านได้เน้นย้ำเลยนะ แผนในการลดปริมาณ ลดลง 20 เปอร์เซ็นต์ เราขอ 50 เปอร์เซ็นต์เลย ทีนี้ประชาชน ที่เขาอยู่บริเวณไฟป่านี่นะคะ จำเป็นต้องอพยพออกจากพื้นที่เลยไหมคะ // ยัง ตอนนี้ก็ยังนะครับ ตอนนี่พี่น้องประชาชน ทีนี้เราก็คุยกันแล้วเปิดอพยพจากไฟ หรืออพยพจากควัน // คือ มันก็หลายส่วน คงไม่ถึงขนาดนั้น เราก็ดูอยู่ทั้งฝ่ายปกครองที่ป่าไม้ ถ้ามันรุนแรงมากก็จำเป็นต้องอพยพครับ ตอนนี้ยังไม่มีพื้นที่ไหน ที่ต้องทำแบบนั้น วันนี้เราพยายามจำกัดการไหม้ให้เหลือน้อย ก็เกิดขึ้น ตามความสามารถจัดการจุดเกี่ยวกับไฟของเรานะครับ แต่ที่ผมเรียนว่า วันนี้เราต้องใช้อุปกรณ์แล้ว เอาเครื่องมือ เช่น รถดับเพลิงที่ทันสมัยลงไป ของกระทรวงพัฒฯ นี่จัดการไปแล้วนะครับ จัดการไปแล้ว // ค่ะ ขอบคุณท่านปลัดฯ นะคะ // ยินดีครับ // สวัสดีครับ // พรุ่งนี้นะคะ อุปกรณ์นี่จะลงไปถึงพื้นที่ ไปยังจังหวัดตาก สูงที่สุดเมื่อเทียบกับพื้นที่อื่นทางภาคเหนือหลัก ๆ นี่ คือ ไม่ใช่เพราะว่ามันควบคุมไม่ได้ แต่มันเกิดจากปัจจัยภายนอกที่เกิดมาจากประเทศเพื่อนบ้าน ที่ลอยมาจากประเทศเพื่อนบ้าน ด้วยที่ตอนนี้สภาพอาการกระจุกตัวอยู่ในเมือง ก็เลยทำให้ค่าฝุ่นสูงขึ้น ดังนั้น อีก 2-3 วันนี้ก็น่าจะค่อย ๆ คลี่คลาย ต้องอพยพประชาชนในพื้นที่ ซึ่งถ้าอพยพจริง ๆ ก็เตรียมความพร้อมเอาไว้แล้วค่ะ ก็เกาะติดกันอย่างใกล้ชิดนะคะ หมดเวลาแล้วก็ประเด็นข่าวร้อน ลาไปด้วยภาพบรรยากาศ การแข่งรถ</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 ททบ 5 จับประเด็นข่าวร้อน วันที่ 8 มี.ค.64</dc:title>
  <dc:creator/>
  <cp:keywords/>
  <dcterms:created xsi:type="dcterms:W3CDTF">2021-04-26T04:24:16Z</dcterms:created>
  <dcterms:modified xsi:type="dcterms:W3CDTF">2021-04-26T04: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เมษายน 2564 เวลา 09.50 น.</vt:lpwstr>
  </property>
  <property fmtid="{D5CDD505-2E9C-101B-9397-08002B2CF9AE}" pid="3" name="subtitle">
    <vt:lpwstr/>
  </property>
</Properties>
</file>